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49f9b58be9ab789d27639dbe09c42d50ddac9f"/>
      <w:r>
        <w:t xml:space="preserve">Lección 9: Interpretemos gráficas de barras</w:t>
      </w:r>
      <w:bookmarkEnd w:id="20"/>
    </w:p>
    <w:p>
      <w:pPr>
        <w:numPr>
          <w:ilvl w:val="0"/>
          <w:numId w:val="1001"/>
        </w:numPr>
      </w:pPr>
      <w:r>
        <w:t xml:space="preserve">Interpretemos datos en gráficas de barras.</w:t>
      </w:r>
    </w:p>
    <w:p>
      <w:pPr>
        <w:pStyle w:val="Heading3"/>
      </w:pPr>
      <w:bookmarkStart w:id="21" w:name="X868a3c7f5db38159d9137b89936121641bb5d9a"/>
      <w:r>
        <w:t xml:space="preserve">Calentamiento: Observa y pregúntate: Mascotas favoritas</w:t>
      </w:r>
      <w:bookmarkEnd w:id="21"/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523010" cy="2513835"/>
            <wp:effectExtent b="0" l="0" r="0" t="0"/>
            <wp:docPr descr="Picture Graph. Favorite Pets. Key; picture of animal represents one pet. Cat, 6. Dog, 10. Fish, 5. Lizard, 3 ." title="" id="1" name="Picture"/>
            <a:graphic>
              <a:graphicData uri="http://schemas.openxmlformats.org/drawingml/2006/picture">
                <pic:pic>
                  <pic:nvPicPr>
                    <pic:cNvPr descr="/app/tmp/embedder-1643137495.95097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3010" cy="25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48496" cy="2914650"/>
            <wp:effectExtent b="0" l="0" r="0" t="0"/>
            <wp:docPr descr="Bar graph. Horizontal axis labeled cat, dog, fish, lizard. Vertical axis from 0 to 10 by 1s. Height of bar at each category: Cat, 6. Dog, 10. Fish, 5. Lizard, 3." title="" id="1" name="Picture"/>
            <a:graphic>
              <a:graphicData uri="http://schemas.openxmlformats.org/drawingml/2006/picture">
                <pic:pic>
                  <pic:nvPicPr>
                    <pic:cNvPr descr="/app/tmp/embedder-1643137496.016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496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opciones-para-una-excursión"/>
      <w:r>
        <w:t xml:space="preserve">9.1: Opciones para una excursión</w:t>
      </w:r>
      <w:bookmarkEnd w:id="24"/>
    </w:p>
    <w:p>
      <w:pPr>
        <w:pStyle w:val="FirstParagraph"/>
      </w:pPr>
      <w:r>
        <w:t xml:space="preserve">A varios grupos de estudiantes de diferentes clases les preguntaron: “¿A dónde les gustaría ir para nuestra excursión?”. Sus respuestas se muestran en las </w:t>
      </w:r>
      <w:r>
        <w:rPr>
          <w:b/>
        </w:rPr>
        <w:t xml:space="preserve">gráficas de barras</w:t>
      </w:r>
      <w:r>
        <w:t xml:space="preserve"> de abajo.</w:t>
      </w:r>
    </w:p>
    <w:p>
      <w:pPr>
        <w:pStyle w:val="BodyText"/>
      </w:pPr>
      <w:r>
        <w:drawing>
          <wp:inline>
            <wp:extent cx="2865527" cy="2204957"/>
            <wp:effectExtent b="0" l="0" r="0" t="0"/>
            <wp:docPr descr="Picture of students on a field trip." title="" id="1" name="Picture"/>
            <a:graphic>
              <a:graphicData uri="http://schemas.openxmlformats.org/drawingml/2006/picture">
                <pic:pic>
                  <pic:nvPicPr>
                    <pic:cNvPr descr="/app/tmp/embedder-1643137496.4273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527" cy="220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 la gráfica de barras sobre las elecciones de los estudiantes para su excursión. Escribe todas las afirmaciones que puedas para mostrar lo que te enseña esa gráfica.</w:t>
      </w:r>
    </w:p>
    <w:p>
      <w:pPr>
        <w:pStyle w:val="BodyText"/>
      </w:pPr>
      <w:r>
        <w:drawing>
          <wp:inline>
            <wp:extent cx="4134383" cy="3073374"/>
            <wp:effectExtent b="0" l="0" r="0" t="0"/>
            <wp:docPr descr="Bar graph. Class 1 Field Trip Choices. Horizontal axis labeled aquarium, fire station, children's museum, zoo. Vertical axis from 0 to 11 by 1s. Height of bar: Aquarium, 11. Fire station, 3. Children's museum, 6. Zoo, 5." title="" id="1" name="Picture"/>
            <a:graphic>
              <a:graphicData uri="http://schemas.openxmlformats.org/drawingml/2006/picture">
                <pic:pic>
                  <pic:nvPicPr>
                    <pic:cNvPr descr="/app/tmp/embedder-1643137496.47994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383" cy="307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65739" cy="3073311"/>
            <wp:effectExtent b="0" l="0" r="0" t="0"/>
            <wp:docPr descr="Bar graph. Class 2 Field Trip Choices. Horizontal axis labeled aquarium, fire station, children's museum, zoo. Vertical axis from 0 to 9 by 1s. Height of bar: Aquarium, 7. Fire station, 4. Children's museum, 9. Zoo, 6." title="" id="1" name="Picture"/>
            <a:graphic>
              <a:graphicData uri="http://schemas.openxmlformats.org/drawingml/2006/picture">
                <pic:pic>
                  <pic:nvPicPr>
                    <pic:cNvPr descr="/app/tmp/embedder-1643137497.30474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5739" cy="307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65739" cy="3073273"/>
            <wp:effectExtent b="0" l="0" r="0" t="0"/>
            <wp:docPr descr="Bar graph. Class 3 Field Trip Choices. Horizontal axis labeled aquarium, fire station, children's museum, zoo. Vertical axis from 0 to 8 by 1s. Height of bar: Aquarium, 4. Fire station, 5. Children's museum, 7. Zoo, 8." title="" id="1" name="Picture"/>
            <a:graphic>
              <a:graphicData uri="http://schemas.openxmlformats.org/drawingml/2006/picture">
                <pic:pic>
                  <pic:nvPicPr>
                    <pic:cNvPr descr="/app/tmp/embedder-1643137498.0682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5739" cy="3073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nuestras-estaciones-favoritas"/>
      <w:r>
        <w:t xml:space="preserve">9.2: Nuestras estaciones favoritas</w:t>
      </w:r>
      <w:bookmarkEnd w:id="29"/>
    </w:p>
    <w:p>
      <w:pPr>
        <w:pStyle w:val="FirstParagraph"/>
      </w:pPr>
      <w:r>
        <w:t xml:space="preserve">A un grupo de estudiantes les preguntaron: “¿Cuál es su estación favorita?”. Sus respuestas se muestran en la gráfica de barras. </w:t>
      </w:r>
    </w:p>
    <w:p>
      <w:pPr>
        <w:pStyle w:val="BodyText"/>
      </w:pPr>
      <w:r>
        <w:drawing>
          <wp:inline>
            <wp:extent cx="2648496" cy="2914637"/>
            <wp:effectExtent b="0" l="0" r="0" t="0"/>
            <wp:docPr descr="Bar graph. Our Favorite Season. Horizontal axis labeled winter, spring, summer, fall. Vertical axis from 0 to 14 by 1s. Height of bar at each category: Winter, 7. Spring, 3. Summer, 13. Fall, 3." title="" id="1" name="Picture"/>
            <a:graphic>
              <a:graphicData uri="http://schemas.openxmlformats.org/drawingml/2006/picture">
                <pic:pic>
                  <pic:nvPicPr>
                    <pic:cNvPr descr="/app/tmp/embedder-1643137498.685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496" cy="2914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a la gráfica para responder las preguntas.</w:t>
      </w:r>
    </w:p>
    <w:p>
      <w:pPr>
        <w:numPr>
          <w:ilvl w:val="0"/>
          <w:numId w:val="1002"/>
        </w:numPr>
      </w:pPr>
      <w:r>
        <w:t xml:space="preserve">¿Cuántos estudiantes votaron por verano?</w:t>
      </w:r>
    </w:p>
    <w:p>
      <w:pPr>
        <w:numPr>
          <w:ilvl w:val="0"/>
          <w:numId w:val="1002"/>
        </w:numPr>
      </w:pPr>
      <w:r>
        <w:t xml:space="preserve">¿Cuál es el número total de estudiantes que votó por otoño o primavera?</w:t>
      </w:r>
    </w:p>
    <w:p>
      <w:pPr>
        <w:numPr>
          <w:ilvl w:val="0"/>
          <w:numId w:val="1002"/>
        </w:numPr>
      </w:pPr>
      <w:r>
        <w:t xml:space="preserve">¿Cuáles dos estaciones tienen juntas un total de 10 votos?</w:t>
      </w:r>
    </w:p>
    <w:p>
      <w:pPr>
        <w:numPr>
          <w:ilvl w:val="0"/>
          <w:numId w:val="1002"/>
        </w:numPr>
      </w:pPr>
      <w:r>
        <w:t xml:space="preserve">¿Cuántos estudiantes votar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04:59Z</dcterms:created>
  <dcterms:modified xsi:type="dcterms:W3CDTF">2022-01-25T19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VKmVWR1ZONdU9Fs/0/9gOyxcwImhDpNUJyZI5UhC/loSR1QCM7ZAj+SdRCXTwbjdJbRkz/WDeNtuHXRf89CNw==</vt:lpwstr>
  </property>
</Properties>
</file>